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2D84C" w14:textId="77777777" w:rsidR="00F0268E" w:rsidRDefault="00F0268E" w:rsidP="00824417">
      <w:pPr>
        <w:rPr>
          <w:rFonts w:ascii="Uniform Regular" w:hAnsi="Uniform Regular"/>
          <w:sz w:val="40"/>
          <w:szCs w:val="40"/>
        </w:rPr>
      </w:pPr>
      <w:r>
        <w:rPr>
          <w:rFonts w:ascii="Uniform Regular" w:hAnsi="Uniform Regular"/>
          <w:sz w:val="40"/>
          <w:szCs w:val="40"/>
        </w:rPr>
        <w:t>Australian Service Excellence Awards</w:t>
      </w:r>
    </w:p>
    <w:p w14:paraId="1C767418" w14:textId="517F92E5" w:rsidR="00824417" w:rsidRPr="00904B6E" w:rsidRDefault="00824417" w:rsidP="00824417">
      <w:pPr>
        <w:rPr>
          <w:rFonts w:ascii="Uniform Regular" w:hAnsi="Uniform Regular"/>
          <w:sz w:val="40"/>
          <w:szCs w:val="40"/>
        </w:rPr>
      </w:pPr>
      <w:r w:rsidRPr="00904B6E">
        <w:rPr>
          <w:rFonts w:ascii="Uniform Regular" w:hAnsi="Uniform Regular"/>
          <w:sz w:val="40"/>
          <w:szCs w:val="40"/>
        </w:rPr>
        <w:t>2020</w:t>
      </w:r>
      <w:r w:rsidR="00F0268E">
        <w:rPr>
          <w:rFonts w:ascii="Uniform Regular" w:hAnsi="Uniform Regular"/>
          <w:sz w:val="40"/>
          <w:szCs w:val="40"/>
        </w:rPr>
        <w:t xml:space="preserve"> Organisation </w:t>
      </w:r>
      <w:r w:rsidRPr="00904B6E">
        <w:rPr>
          <w:rFonts w:ascii="Uniform Regular" w:hAnsi="Uniform Regular"/>
          <w:sz w:val="40"/>
          <w:szCs w:val="40"/>
        </w:rPr>
        <w:t>Nomination Questionnaire</w:t>
      </w:r>
    </w:p>
    <w:p w14:paraId="075080D5" w14:textId="10931974" w:rsidR="00824417" w:rsidRDefault="00824417" w:rsidP="00824417">
      <w:pPr>
        <w:rPr>
          <w:rFonts w:ascii="Uniform Regular" w:hAnsi="Uniform Regular"/>
        </w:rPr>
      </w:pPr>
      <w:bookmarkStart w:id="0" w:name="_Hlk31617298"/>
    </w:p>
    <w:p w14:paraId="76443F5E" w14:textId="333FFD40" w:rsidR="00F0268E" w:rsidRDefault="00F0268E" w:rsidP="00824417">
      <w:pPr>
        <w:rPr>
          <w:rFonts w:ascii="Uniform Regular" w:hAnsi="Uniform Regular"/>
        </w:rPr>
      </w:pPr>
    </w:p>
    <w:p w14:paraId="38E33CB8" w14:textId="77777777" w:rsidR="00F0268E" w:rsidRPr="00904B6E" w:rsidRDefault="00F0268E" w:rsidP="00824417">
      <w:pPr>
        <w:rPr>
          <w:rFonts w:ascii="Uniform Regular" w:hAnsi="Uniform Regular"/>
        </w:rPr>
      </w:pPr>
    </w:p>
    <w:p w14:paraId="366B2320" w14:textId="77777777" w:rsidR="00824417" w:rsidRDefault="00824417" w:rsidP="00824417">
      <w:pPr>
        <w:rPr>
          <w:rFonts w:ascii="Uniform Regular" w:hAnsi="Uniform Regula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663"/>
      </w:tblGrid>
      <w:tr w:rsidR="00F0268E" w14:paraId="5AEED6AA" w14:textId="77777777" w:rsidTr="00F0268E">
        <w:tc>
          <w:tcPr>
            <w:tcW w:w="2547" w:type="dxa"/>
          </w:tcPr>
          <w:p w14:paraId="4F0F8601" w14:textId="77777777" w:rsidR="00F0268E" w:rsidRDefault="00F0268E" w:rsidP="00824417">
            <w:pPr>
              <w:rPr>
                <w:rFonts w:ascii="Uniform Regular" w:hAnsi="Uniform Regular"/>
              </w:rPr>
            </w:pPr>
            <w:r>
              <w:rPr>
                <w:rFonts w:ascii="Uniform Regular" w:hAnsi="Uniform Regular"/>
              </w:rPr>
              <w:t>Organisation Name</w:t>
            </w:r>
            <w:r w:rsidRPr="00904B6E">
              <w:rPr>
                <w:rFonts w:ascii="Uniform Regular" w:hAnsi="Uniform Regular"/>
              </w:rPr>
              <w:t>:</w:t>
            </w:r>
          </w:p>
          <w:p w14:paraId="2183EA7A" w14:textId="4A558D03" w:rsidR="00F0268E" w:rsidRDefault="00F0268E" w:rsidP="00824417">
            <w:pPr>
              <w:rPr>
                <w:rFonts w:ascii="Uniform Regular" w:hAnsi="Uniform Regular"/>
              </w:rPr>
            </w:pPr>
          </w:p>
        </w:tc>
        <w:tc>
          <w:tcPr>
            <w:tcW w:w="6663" w:type="dxa"/>
          </w:tcPr>
          <w:p w14:paraId="5CC70A9B" w14:textId="77777777" w:rsidR="00F0268E" w:rsidRDefault="00F0268E" w:rsidP="00824417">
            <w:pPr>
              <w:rPr>
                <w:rFonts w:ascii="Uniform Regular" w:hAnsi="Uniform Regular"/>
              </w:rPr>
            </w:pPr>
          </w:p>
        </w:tc>
      </w:tr>
      <w:tr w:rsidR="00F0268E" w14:paraId="140D74FE" w14:textId="77777777" w:rsidTr="00F0268E">
        <w:tc>
          <w:tcPr>
            <w:tcW w:w="2547" w:type="dxa"/>
          </w:tcPr>
          <w:p w14:paraId="5FBDD4A1" w14:textId="77777777" w:rsidR="00F0268E" w:rsidRDefault="00F0268E" w:rsidP="00824417">
            <w:pPr>
              <w:rPr>
                <w:rFonts w:ascii="Uniform Regular" w:hAnsi="Uniform Regular"/>
              </w:rPr>
            </w:pPr>
            <w:r>
              <w:rPr>
                <w:rFonts w:ascii="Uniform Regular" w:hAnsi="Uniform Regular"/>
              </w:rPr>
              <w:t>Award Category:</w:t>
            </w:r>
          </w:p>
          <w:p w14:paraId="0CED6BDE" w14:textId="2194AD01" w:rsidR="00F0268E" w:rsidRDefault="00F0268E" w:rsidP="00824417">
            <w:pPr>
              <w:rPr>
                <w:rFonts w:ascii="Uniform Regular" w:hAnsi="Uniform Regular"/>
              </w:rPr>
            </w:pPr>
          </w:p>
        </w:tc>
        <w:tc>
          <w:tcPr>
            <w:tcW w:w="6663" w:type="dxa"/>
          </w:tcPr>
          <w:p w14:paraId="0B4FEB95" w14:textId="77777777" w:rsidR="00F0268E" w:rsidRDefault="00F0268E" w:rsidP="00824417">
            <w:pPr>
              <w:rPr>
                <w:rFonts w:ascii="Uniform Regular" w:hAnsi="Uniform Regular"/>
              </w:rPr>
            </w:pPr>
          </w:p>
        </w:tc>
      </w:tr>
    </w:tbl>
    <w:p w14:paraId="7FCA0996" w14:textId="080D0FB2" w:rsidR="00824417" w:rsidRDefault="00824417" w:rsidP="00824417">
      <w:pPr>
        <w:rPr>
          <w:rFonts w:ascii="Uniform Regular" w:hAnsi="Uniform Regular"/>
        </w:rPr>
      </w:pPr>
    </w:p>
    <w:p w14:paraId="71E29099" w14:textId="77777777" w:rsidR="00824417" w:rsidRDefault="00824417" w:rsidP="00824417">
      <w:pPr>
        <w:rPr>
          <w:rFonts w:ascii="Uniform Regular" w:hAnsi="Uniform Regular"/>
        </w:rPr>
      </w:pPr>
    </w:p>
    <w:p w14:paraId="67072E53" w14:textId="77777777" w:rsidR="00824417" w:rsidRPr="00904B6E" w:rsidRDefault="00824417" w:rsidP="00824417">
      <w:pPr>
        <w:rPr>
          <w:rFonts w:ascii="Uniform Regular" w:hAnsi="Uniform Regular"/>
        </w:rPr>
      </w:pPr>
    </w:p>
    <w:bookmarkEnd w:id="0"/>
    <w:p w14:paraId="19891B31" w14:textId="77777777" w:rsidR="00824417" w:rsidRDefault="00824417" w:rsidP="00824417">
      <w:pPr>
        <w:rPr>
          <w:rFonts w:ascii="Uniform Regular" w:hAnsi="Uniform Regular"/>
        </w:rPr>
      </w:pPr>
      <w:r w:rsidRPr="00904B6E">
        <w:rPr>
          <w:rFonts w:ascii="Uniform Regular" w:hAnsi="Uniform Regular"/>
          <w:sz w:val="40"/>
          <w:szCs w:val="40"/>
        </w:rPr>
        <w:t>Judging Criteria</w:t>
      </w:r>
      <w:r w:rsidRPr="00904B6E">
        <w:rPr>
          <w:rFonts w:ascii="Uniform Regular" w:hAnsi="Uniform Regular"/>
          <w:sz w:val="40"/>
          <w:szCs w:val="40"/>
        </w:rPr>
        <w:br/>
      </w:r>
    </w:p>
    <w:p w14:paraId="3BE4F600" w14:textId="77777777" w:rsidR="00824417" w:rsidRDefault="00824417" w:rsidP="00824417">
      <w:pPr>
        <w:rPr>
          <w:rFonts w:ascii="Uniform Regular" w:hAnsi="Uniform Regular"/>
          <w:b/>
          <w:bCs/>
        </w:rPr>
      </w:pPr>
      <w:r w:rsidRPr="00904B6E">
        <w:rPr>
          <w:rFonts w:ascii="Uniform Regular" w:hAnsi="Uniform Regular"/>
          <w:b/>
          <w:bCs/>
        </w:rPr>
        <w:t>The five sections below should be used to explain the role of the individual nominee, and why you feel they should be considered for the relevant award category.</w:t>
      </w:r>
    </w:p>
    <w:p w14:paraId="59BE379D" w14:textId="3023CDD0" w:rsidR="00824417" w:rsidRPr="00904B6E" w:rsidRDefault="00824417" w:rsidP="00824417">
      <w:pPr>
        <w:rPr>
          <w:rFonts w:ascii="Uniform Regular" w:hAnsi="Uniform Regular"/>
        </w:rPr>
      </w:pPr>
      <w:r>
        <w:rPr>
          <w:noProof/>
        </w:rPr>
        <w:drawing>
          <wp:anchor distT="0" distB="0" distL="114300" distR="114300" simplePos="0" relativeHeight="251659264" behindDoc="0" locked="0" layoutInCell="1" allowOverlap="1" wp14:anchorId="42D45A57" wp14:editId="679A9FDC">
            <wp:simplePos x="0" y="0"/>
            <wp:positionH relativeFrom="page">
              <wp:align>center</wp:align>
            </wp:positionH>
            <wp:positionV relativeFrom="paragraph">
              <wp:posOffset>1098550</wp:posOffset>
            </wp:positionV>
            <wp:extent cx="6638925" cy="2352675"/>
            <wp:effectExtent l="0" t="0" r="9525"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2291" b="32658"/>
                    <a:stretch/>
                  </pic:blipFill>
                  <pic:spPr bwMode="auto">
                    <a:xfrm>
                      <a:off x="0" y="0"/>
                      <a:ext cx="6638925" cy="2352675"/>
                    </a:xfrm>
                    <a:prstGeom prst="rect">
                      <a:avLst/>
                    </a:prstGeom>
                    <a:noFill/>
                    <a:ln>
                      <a:noFill/>
                    </a:ln>
                    <a:extLst>
                      <a:ext uri="{53640926-AAD7-44D8-BBD7-CCE9431645EC}">
                        <a14:shadowObscured xmlns:a14="http://schemas.microsoft.com/office/drawing/2010/main"/>
                      </a:ext>
                    </a:extLst>
                  </pic:spPr>
                </pic:pic>
              </a:graphicData>
            </a:graphic>
          </wp:anchor>
        </w:drawing>
      </w:r>
      <w:r w:rsidRPr="00904B6E">
        <w:rPr>
          <w:rFonts w:ascii="Uniform Regular" w:hAnsi="Uniform Regular"/>
        </w:rPr>
        <w:t>The questions that we ask are related to the core elements of the</w:t>
      </w:r>
      <w:r>
        <w:rPr>
          <w:rFonts w:ascii="Uniform Regular" w:hAnsi="Uniform Regular"/>
        </w:rPr>
        <w:t xml:space="preserve"> </w:t>
      </w:r>
      <w:r w:rsidRPr="00904B6E">
        <w:rPr>
          <w:rFonts w:ascii="Uniform Regular" w:hAnsi="Uniform Regular"/>
        </w:rPr>
        <w:t>International Customer Service Standard (ICSS: 20</w:t>
      </w:r>
      <w:r w:rsidR="008E714E">
        <w:rPr>
          <w:rFonts w:ascii="Uniform Regular" w:hAnsi="Uniform Regular"/>
        </w:rPr>
        <w:t>20</w:t>
      </w:r>
      <w:r w:rsidRPr="00904B6E">
        <w:rPr>
          <w:rFonts w:ascii="Uniform Regular" w:hAnsi="Uniform Regular"/>
        </w:rPr>
        <w:t>-202</w:t>
      </w:r>
      <w:r w:rsidR="008E714E">
        <w:rPr>
          <w:rFonts w:ascii="Uniform Regular" w:hAnsi="Uniform Regular"/>
        </w:rPr>
        <w:t>5</w:t>
      </w:r>
      <w:r w:rsidRPr="00904B6E">
        <w:rPr>
          <w:rFonts w:ascii="Uniform Regular" w:hAnsi="Uniform Regular"/>
        </w:rPr>
        <w:t>). We’d</w:t>
      </w:r>
      <w:r>
        <w:rPr>
          <w:rFonts w:ascii="Uniform Regular" w:hAnsi="Uniform Regular"/>
        </w:rPr>
        <w:t xml:space="preserve"> </w:t>
      </w:r>
      <w:r w:rsidRPr="00904B6E">
        <w:rPr>
          <w:rFonts w:ascii="Uniform Regular" w:hAnsi="Uniform Regular"/>
        </w:rPr>
        <w:t>recommend reviewing the Standard as a way of familiarising yourself</w:t>
      </w:r>
      <w:r>
        <w:rPr>
          <w:rFonts w:ascii="Uniform Regular" w:hAnsi="Uniform Regular"/>
        </w:rPr>
        <w:t xml:space="preserve"> </w:t>
      </w:r>
      <w:r w:rsidRPr="00904B6E">
        <w:rPr>
          <w:rFonts w:ascii="Uniform Regular" w:hAnsi="Uniform Regular"/>
        </w:rPr>
        <w:t>with som</w:t>
      </w:r>
      <w:bookmarkStart w:id="1" w:name="_GoBack"/>
      <w:bookmarkEnd w:id="1"/>
      <w:r w:rsidRPr="00904B6E">
        <w:rPr>
          <w:rFonts w:ascii="Uniform Regular" w:hAnsi="Uniform Regular"/>
        </w:rPr>
        <w:t>e of the issues and factors that may be considered in judging</w:t>
      </w:r>
      <w:r>
        <w:rPr>
          <w:rFonts w:ascii="Uniform Regular" w:hAnsi="Uniform Regular"/>
        </w:rPr>
        <w:t xml:space="preserve"> </w:t>
      </w:r>
      <w:r w:rsidRPr="00904B6E">
        <w:rPr>
          <w:rFonts w:ascii="Uniform Regular" w:hAnsi="Uniform Regular"/>
        </w:rPr>
        <w:t>your submission. Where possible, please provide specific examples of</w:t>
      </w:r>
      <w:r>
        <w:rPr>
          <w:rFonts w:ascii="Uniform Regular" w:hAnsi="Uniform Regular"/>
        </w:rPr>
        <w:t xml:space="preserve"> </w:t>
      </w:r>
      <w:r w:rsidRPr="00904B6E">
        <w:rPr>
          <w:rFonts w:ascii="Uniform Regular" w:hAnsi="Uniform Regular"/>
        </w:rPr>
        <w:t>how the nominee has delivered against the core elements of the</w:t>
      </w:r>
      <w:r>
        <w:rPr>
          <w:rFonts w:ascii="Uniform Regular" w:hAnsi="Uniform Regular"/>
        </w:rPr>
        <w:t xml:space="preserve"> </w:t>
      </w:r>
      <w:r w:rsidRPr="00904B6E">
        <w:rPr>
          <w:rFonts w:ascii="Uniform Regular" w:hAnsi="Uniform Regular"/>
        </w:rPr>
        <w:t>Standard, as referenced below:</w:t>
      </w:r>
    </w:p>
    <w:p w14:paraId="7168652A" w14:textId="77777777" w:rsidR="00824417" w:rsidRDefault="00824417" w:rsidP="00824417"/>
    <w:p w14:paraId="4CFDE203" w14:textId="77777777" w:rsidR="00824417" w:rsidRDefault="00824417" w:rsidP="00824417"/>
    <w:p w14:paraId="2D1C9A9A" w14:textId="77777777" w:rsidR="00824417" w:rsidRDefault="00824417">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type="page"/>
      </w:r>
    </w:p>
    <w:p w14:paraId="51E1F9D6" w14:textId="6AD94AEF"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lastRenderedPageBreak/>
        <w:t>Overview of project, team, organisation or contact centre</w:t>
      </w:r>
    </w:p>
    <w:p w14:paraId="653A782F" w14:textId="184D5566" w:rsidR="00C83A66" w:rsidRDefault="00C83A66" w:rsidP="00C83A66">
      <w:pPr>
        <w:rPr>
          <w:rFonts w:ascii="Uniform Regular" w:hAnsi="Uniform Regular"/>
        </w:rPr>
      </w:pPr>
      <w:r w:rsidRPr="00F0268E">
        <w:rPr>
          <w:rFonts w:ascii="Uniform Regular" w:hAnsi="Uniform Regular"/>
          <w:i/>
          <w:iCs/>
        </w:rPr>
        <w:t xml:space="preserve">Please provide an explanation of the project, team, organisation or contact and why you feel that they should be considered for an award. </w:t>
      </w:r>
      <w:r w:rsidR="00F0268E">
        <w:rPr>
          <w:rFonts w:ascii="Uniform Regular" w:hAnsi="Uniform Regular"/>
        </w:rPr>
        <w:br/>
      </w:r>
      <w:r w:rsidRPr="00DA5506">
        <w:rPr>
          <w:rFonts w:ascii="Uniform Regular" w:hAnsi="Uniform Regular"/>
        </w:rPr>
        <w:t>(Word count 500)</w:t>
      </w:r>
    </w:p>
    <w:p w14:paraId="69D1E159" w14:textId="33BF157C" w:rsidR="00F0268E" w:rsidRDefault="00F0268E" w:rsidP="00C83A66">
      <w:pPr>
        <w:rPr>
          <w:rFonts w:ascii="Uniform Regular" w:hAnsi="Uniform Regular"/>
        </w:rPr>
      </w:pPr>
    </w:p>
    <w:p w14:paraId="44A7FD14" w14:textId="77777777" w:rsidR="00F0268E" w:rsidRPr="00DA5506" w:rsidRDefault="00F0268E" w:rsidP="00C83A66">
      <w:pPr>
        <w:rPr>
          <w:rFonts w:ascii="Uniform Regular" w:hAnsi="Uniform Regular"/>
        </w:rPr>
      </w:pPr>
    </w:p>
    <w:p w14:paraId="0F218B74" w14:textId="77777777" w:rsidR="00C83A66" w:rsidRPr="00DA5506" w:rsidRDefault="00C83A66" w:rsidP="00C83A66">
      <w:pPr>
        <w:rPr>
          <w:rFonts w:ascii="Uniform Regular" w:hAnsi="Uniform Regular"/>
        </w:rPr>
      </w:pPr>
      <w:r w:rsidRPr="00DA5506">
        <w:rPr>
          <w:rFonts w:ascii="Uniform Regular" w:hAnsi="Uniform Regular"/>
        </w:rPr>
        <w:br w:type="page"/>
      </w:r>
    </w:p>
    <w:p w14:paraId="14EF9598" w14:textId="77777777"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lastRenderedPageBreak/>
        <w:t>Learning and growth perspective</w:t>
      </w:r>
    </w:p>
    <w:p w14:paraId="464AA164" w14:textId="7201ACF1" w:rsidR="00C83A66" w:rsidRDefault="00C83A66" w:rsidP="00C83A66">
      <w:pPr>
        <w:rPr>
          <w:rFonts w:ascii="Uniform Regular" w:hAnsi="Uniform Regular"/>
        </w:rPr>
      </w:pPr>
      <w:r w:rsidRPr="00F0268E">
        <w:rPr>
          <w:rFonts w:ascii="Uniform Regular" w:hAnsi="Uniform Regular"/>
          <w:i/>
          <w:iCs/>
        </w:rPr>
        <w:t xml:space="preserve">How has the project, team, organisation or contact centre improved the skills and talents of staff to deliver superior customer service? How have they ensured that the organisation overall is delivering customer service excellence? </w:t>
      </w:r>
      <w:r w:rsidR="00F0268E" w:rsidRPr="00F0268E">
        <w:rPr>
          <w:rFonts w:ascii="Uniform Regular" w:hAnsi="Uniform Regular"/>
          <w:i/>
          <w:iCs/>
        </w:rPr>
        <w:br/>
      </w:r>
      <w:r w:rsidRPr="00DA5506">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F0268E">
        <w:rPr>
          <w:rFonts w:ascii="Uniform Regular" w:hAnsi="Uniform Regular"/>
        </w:rPr>
        <w:br/>
      </w:r>
      <w:r w:rsidRPr="00DA5506">
        <w:rPr>
          <w:rFonts w:ascii="Uniform Regular" w:hAnsi="Uniform Regular"/>
        </w:rPr>
        <w:t>(Word count 500)</w:t>
      </w:r>
    </w:p>
    <w:p w14:paraId="45548B71" w14:textId="57764B7C" w:rsidR="00F0268E" w:rsidRDefault="00F0268E" w:rsidP="00C83A66">
      <w:pPr>
        <w:rPr>
          <w:rFonts w:ascii="Uniform Regular" w:hAnsi="Uniform Regular"/>
        </w:rPr>
      </w:pPr>
    </w:p>
    <w:p w14:paraId="703AC14A" w14:textId="77777777" w:rsidR="00F0268E" w:rsidRPr="00DA5506" w:rsidRDefault="00F0268E" w:rsidP="00C83A66">
      <w:pPr>
        <w:rPr>
          <w:rFonts w:ascii="Uniform Regular" w:hAnsi="Uniform Regular"/>
        </w:rPr>
      </w:pPr>
    </w:p>
    <w:p w14:paraId="381E4382" w14:textId="77777777" w:rsidR="00C83A66" w:rsidRPr="00DA5506" w:rsidRDefault="00C83A66" w:rsidP="00C83A66">
      <w:pPr>
        <w:rPr>
          <w:rFonts w:ascii="Uniform Regular" w:hAnsi="Uniform Regular"/>
        </w:rPr>
      </w:pPr>
      <w:r w:rsidRPr="00DA5506">
        <w:rPr>
          <w:rFonts w:ascii="Uniform Regular" w:hAnsi="Uniform Regular"/>
        </w:rPr>
        <w:br w:type="page"/>
      </w:r>
    </w:p>
    <w:p w14:paraId="7C10A552" w14:textId="77777777"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lastRenderedPageBreak/>
        <w:t>Operational perspective</w:t>
      </w:r>
    </w:p>
    <w:p w14:paraId="25A3257D" w14:textId="5B1CE450" w:rsidR="00C83A66" w:rsidRDefault="00C83A66" w:rsidP="00C83A66">
      <w:pPr>
        <w:rPr>
          <w:rFonts w:ascii="Uniform Regular" w:hAnsi="Uniform Regular"/>
        </w:rPr>
      </w:pPr>
      <w:r w:rsidRPr="00F0268E">
        <w:rPr>
          <w:rFonts w:ascii="Uniform Regular" w:hAnsi="Uniform Regular"/>
          <w:i/>
          <w:iCs/>
        </w:rPr>
        <w:t>How has the project, team, organisation or contact centre ensured a consistent level of customer service within the organisation? How has the project, team or organisation been innovative in ensuring a better level of customer service? If applicable, how have they ensured after sales service is delivered?</w:t>
      </w:r>
      <w:r w:rsidRPr="00DA5506">
        <w:rPr>
          <w:rFonts w:ascii="Uniform Regular" w:hAnsi="Uniform Regular"/>
        </w:rPr>
        <w:t xml:space="preserve"> </w:t>
      </w:r>
      <w:r w:rsidR="00F0268E">
        <w:rPr>
          <w:rFonts w:ascii="Uniform Regular" w:hAnsi="Uniform Regular"/>
        </w:rPr>
        <w:br/>
      </w:r>
      <w:r w:rsidRPr="00DA5506">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F0268E">
        <w:rPr>
          <w:rFonts w:ascii="Uniform Regular" w:hAnsi="Uniform Regular"/>
        </w:rPr>
        <w:br/>
      </w:r>
      <w:r w:rsidRPr="00DA5506">
        <w:rPr>
          <w:rFonts w:ascii="Uniform Regular" w:hAnsi="Uniform Regular"/>
        </w:rPr>
        <w:t>(Word count 500)</w:t>
      </w:r>
    </w:p>
    <w:p w14:paraId="02E1CCDD" w14:textId="2B7CFD6C" w:rsidR="00F0268E" w:rsidRDefault="00F0268E" w:rsidP="00C83A66">
      <w:pPr>
        <w:rPr>
          <w:rFonts w:ascii="Uniform Regular" w:hAnsi="Uniform Regular"/>
        </w:rPr>
      </w:pPr>
    </w:p>
    <w:p w14:paraId="7512E87B" w14:textId="77777777" w:rsidR="00F0268E" w:rsidRPr="00DA5506" w:rsidRDefault="00F0268E" w:rsidP="00C83A66">
      <w:pPr>
        <w:rPr>
          <w:rFonts w:ascii="Uniform Regular" w:hAnsi="Uniform Regular"/>
        </w:rPr>
      </w:pPr>
    </w:p>
    <w:p w14:paraId="7EE1F90F" w14:textId="77777777" w:rsidR="00C83A66" w:rsidRPr="00DA5506" w:rsidRDefault="00C83A66" w:rsidP="00C83A66">
      <w:pPr>
        <w:rPr>
          <w:rFonts w:ascii="Uniform Regular" w:hAnsi="Uniform Regular"/>
        </w:rPr>
      </w:pPr>
      <w:r w:rsidRPr="00DA5506">
        <w:rPr>
          <w:rFonts w:ascii="Uniform Regular" w:hAnsi="Uniform Regular"/>
        </w:rPr>
        <w:br w:type="page"/>
      </w:r>
    </w:p>
    <w:p w14:paraId="3E1CADAF" w14:textId="77777777"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lastRenderedPageBreak/>
        <w:t>Service perspective</w:t>
      </w:r>
    </w:p>
    <w:p w14:paraId="6D3FE884" w14:textId="123EC32F" w:rsidR="00C83A66" w:rsidRDefault="00C83A66" w:rsidP="00C83A66">
      <w:pPr>
        <w:rPr>
          <w:rFonts w:ascii="Uniform Regular" w:hAnsi="Uniform Regular"/>
        </w:rPr>
      </w:pPr>
      <w:r w:rsidRPr="00F0268E">
        <w:rPr>
          <w:rFonts w:ascii="Uniform Regular" w:hAnsi="Uniform Regular"/>
          <w:i/>
          <w:iCs/>
        </w:rPr>
        <w:t>How has the project, team, organisation or contact centre worked with customers, suppliers and partners to deliver a better quality of product or service for the organisation? If applicable, how have they used market trends and industry best practice to deliver better customer service? How has it built long-term relationships with customers?</w:t>
      </w:r>
      <w:r w:rsidR="00F0268E">
        <w:rPr>
          <w:rFonts w:ascii="Uniform Regular" w:hAnsi="Uniform Regular"/>
        </w:rPr>
        <w:br/>
      </w:r>
      <w:r w:rsidRPr="00DA5506">
        <w:rPr>
          <w:rFonts w:ascii="Uniform Regular" w:hAnsi="Uniform Regular"/>
        </w:rPr>
        <w:t>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w:t>
      </w:r>
      <w:r w:rsidR="00F0268E">
        <w:rPr>
          <w:rFonts w:ascii="Uniform Regular" w:hAnsi="Uniform Regular"/>
        </w:rPr>
        <w:br/>
      </w:r>
      <w:r w:rsidRPr="00DA5506">
        <w:rPr>
          <w:rFonts w:ascii="Uniform Regular" w:hAnsi="Uniform Regular"/>
        </w:rPr>
        <w:t>(Word count 500)</w:t>
      </w:r>
    </w:p>
    <w:p w14:paraId="0CD2AFB4" w14:textId="09AB46C3" w:rsidR="00F0268E" w:rsidRDefault="00F0268E" w:rsidP="00C83A66">
      <w:pPr>
        <w:rPr>
          <w:rFonts w:ascii="Uniform Regular" w:hAnsi="Uniform Regular"/>
        </w:rPr>
      </w:pPr>
    </w:p>
    <w:p w14:paraId="0AC66D6D" w14:textId="77777777" w:rsidR="00F0268E" w:rsidRPr="00DA5506" w:rsidRDefault="00F0268E" w:rsidP="00C83A66">
      <w:pPr>
        <w:rPr>
          <w:rFonts w:ascii="Uniform Regular" w:hAnsi="Uniform Regular"/>
        </w:rPr>
      </w:pPr>
    </w:p>
    <w:p w14:paraId="47C7F6E8" w14:textId="77777777" w:rsidR="00C83A66" w:rsidRPr="00DA5506" w:rsidRDefault="00C83A66" w:rsidP="00C83A66">
      <w:pPr>
        <w:rPr>
          <w:rFonts w:ascii="Uniform Regular" w:hAnsi="Uniform Regular"/>
        </w:rPr>
      </w:pPr>
      <w:r w:rsidRPr="00DA5506">
        <w:rPr>
          <w:rFonts w:ascii="Uniform Regular" w:hAnsi="Uniform Regular"/>
        </w:rPr>
        <w:br w:type="page"/>
      </w:r>
    </w:p>
    <w:p w14:paraId="5D57EBEF" w14:textId="77777777" w:rsidR="00C83A66" w:rsidRPr="00DA5506" w:rsidRDefault="00C83A66" w:rsidP="00C83A66">
      <w:pPr>
        <w:rPr>
          <w:rFonts w:ascii="Uniform Regular" w:hAnsi="Uniform Regular"/>
          <w:b/>
          <w:bCs/>
          <w:sz w:val="32"/>
          <w:szCs w:val="32"/>
          <w:shd w:val="clear" w:color="auto" w:fill="FFFFFF"/>
        </w:rPr>
      </w:pPr>
      <w:r w:rsidRPr="00DA5506">
        <w:rPr>
          <w:rFonts w:ascii="Uniform Regular" w:hAnsi="Uniform Regular"/>
          <w:b/>
          <w:bCs/>
          <w:sz w:val="32"/>
          <w:szCs w:val="32"/>
          <w:shd w:val="clear" w:color="auto" w:fill="FFFFFF"/>
        </w:rPr>
        <w:lastRenderedPageBreak/>
        <w:t>Finance and governance perspective</w:t>
      </w:r>
    </w:p>
    <w:p w14:paraId="11031EDF" w14:textId="5F7128EB" w:rsidR="00C83A66" w:rsidRPr="008412B8" w:rsidRDefault="00C83A66" w:rsidP="00C83A66">
      <w:pPr>
        <w:rPr>
          <w:rFonts w:ascii="Uniform Regular" w:hAnsi="Uniform Regular"/>
        </w:rPr>
      </w:pPr>
      <w:r w:rsidRPr="00F0268E">
        <w:rPr>
          <w:rFonts w:ascii="Uniform Regular" w:hAnsi="Uniform Regular"/>
          <w:i/>
          <w:iCs/>
        </w:rPr>
        <w:t>How has the project, team, organisation or contact centre created growth in revenue, cost efficiencies and profit for the organisation in delivering superior customer service? If applicable, how has corporate social responsibility played a role in this?</w:t>
      </w:r>
      <w:r w:rsidR="00F0268E">
        <w:rPr>
          <w:rFonts w:ascii="Uniform Regular" w:hAnsi="Uniform Regular"/>
        </w:rPr>
        <w:br/>
      </w:r>
      <w:r w:rsidRPr="00DA5506">
        <w:rPr>
          <w:rFonts w:ascii="Uniform Regular" w:hAnsi="Uniform Regular"/>
        </w:rPr>
        <w:t>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w:t>
      </w:r>
      <w:r w:rsidR="00F0268E">
        <w:rPr>
          <w:rFonts w:ascii="Uniform Regular" w:hAnsi="Uniform Regular"/>
        </w:rPr>
        <w:br/>
      </w:r>
      <w:r w:rsidRPr="00DA5506">
        <w:rPr>
          <w:rFonts w:ascii="Uniform Regular" w:hAnsi="Uniform Regular"/>
        </w:rPr>
        <w:t>(Word count 500)</w:t>
      </w:r>
    </w:p>
    <w:p w14:paraId="3D6FE1C1" w14:textId="77777777" w:rsidR="00EE71D2" w:rsidRPr="00B14074" w:rsidRDefault="00EE71D2" w:rsidP="00B14074"/>
    <w:sectPr w:rsidR="00EE71D2" w:rsidRPr="00B14074">
      <w:headerReference w:type="default" r:id="rId9"/>
      <w:footerReference w:type="default" r:id="rId10"/>
      <w:pgSz w:w="11900" w:h="16840"/>
      <w:pgMar w:top="940" w:right="138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0A22C" w14:textId="77777777" w:rsidR="00817724" w:rsidRDefault="00817724" w:rsidP="00B8579B">
      <w:r>
        <w:separator/>
      </w:r>
    </w:p>
  </w:endnote>
  <w:endnote w:type="continuationSeparator" w:id="0">
    <w:p w14:paraId="0E6008BC" w14:textId="77777777" w:rsidR="00817724" w:rsidRDefault="00817724" w:rsidP="00B8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Uniform Regular">
    <w:altName w:val="Uniform"/>
    <w:panose1 w:val="000005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826F8" w14:textId="54766F18" w:rsidR="00B8579B" w:rsidRDefault="00F0268E">
    <w:pPr>
      <w:pStyle w:val="Footer"/>
    </w:pPr>
    <w:r>
      <w:rPr>
        <w:rFonts w:ascii="Times New Roman"/>
        <w:noProof/>
        <w:sz w:val="20"/>
      </w:rPr>
      <w:drawing>
        <wp:anchor distT="0" distB="0" distL="114300" distR="114300" simplePos="0" relativeHeight="251665408" behindDoc="0" locked="0" layoutInCell="1" allowOverlap="1" wp14:anchorId="7191CB6A" wp14:editId="2BC97D6D">
          <wp:simplePos x="0" y="0"/>
          <wp:positionH relativeFrom="column">
            <wp:posOffset>4929505</wp:posOffset>
          </wp:positionH>
          <wp:positionV relativeFrom="paragraph">
            <wp:posOffset>-255270</wp:posOffset>
          </wp:positionV>
          <wp:extent cx="1341120" cy="643890"/>
          <wp:effectExtent l="0" t="0" r="0" b="3810"/>
          <wp:wrapThrough wrapText="bothSides">
            <wp:wrapPolygon edited="0">
              <wp:start x="0" y="0"/>
              <wp:lineTo x="0" y="21089"/>
              <wp:lineTo x="21170" y="21089"/>
              <wp:lineTo x="2117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ia_awards_logo_rgb.jpg"/>
                  <pic:cNvPicPr/>
                </pic:nvPicPr>
                <pic:blipFill>
                  <a:blip r:embed="rId1">
                    <a:extLst>
                      <a:ext uri="{28A0092B-C50C-407E-A947-70E740481C1C}">
                        <a14:useLocalDpi xmlns:a14="http://schemas.microsoft.com/office/drawing/2010/main" val="0"/>
                      </a:ext>
                    </a:extLst>
                  </a:blip>
                  <a:stretch>
                    <a:fillRect/>
                  </a:stretch>
                </pic:blipFill>
                <pic:spPr>
                  <a:xfrm>
                    <a:off x="0" y="0"/>
                    <a:ext cx="1341120" cy="64389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9104D" w14:textId="77777777" w:rsidR="00817724" w:rsidRDefault="00817724" w:rsidP="00B8579B">
      <w:r>
        <w:separator/>
      </w:r>
    </w:p>
  </w:footnote>
  <w:footnote w:type="continuationSeparator" w:id="0">
    <w:p w14:paraId="554E0B25" w14:textId="77777777" w:rsidR="00817724" w:rsidRDefault="00817724" w:rsidP="00B85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E4459" w14:textId="77777777" w:rsidR="00B8579B" w:rsidRDefault="00B8579B">
    <w:pPr>
      <w:pStyle w:val="Header"/>
    </w:pPr>
    <w:r w:rsidRPr="005E0C48">
      <w:rPr>
        <w:b/>
        <w:noProof/>
        <w:sz w:val="28"/>
        <w:szCs w:val="28"/>
        <w:lang w:eastAsia="en-GB"/>
      </w:rPr>
      <w:drawing>
        <wp:anchor distT="0" distB="0" distL="114300" distR="114300" simplePos="0" relativeHeight="251661312" behindDoc="1" locked="0" layoutInCell="1" allowOverlap="1" wp14:anchorId="586315CE" wp14:editId="6C486895">
          <wp:simplePos x="0" y="0"/>
          <wp:positionH relativeFrom="column">
            <wp:posOffset>2692400</wp:posOffset>
          </wp:positionH>
          <wp:positionV relativeFrom="paragraph">
            <wp:posOffset>-673100</wp:posOffset>
          </wp:positionV>
          <wp:extent cx="3977005" cy="3271520"/>
          <wp:effectExtent l="0" t="0" r="10795" b="0"/>
          <wp:wrapNone/>
          <wp:docPr id="10" name="Picture 1" descr="csia_main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sia_main_logo_cmyk.eps"/>
                  <pic:cNvPicPr>
                    <a:picLocks noChangeAspect="1"/>
                  </pic:cNvPicPr>
                </pic:nvPicPr>
                <pic:blipFill rotWithShape="1">
                  <a:blip r:embed="rId1">
                    <a:duotone>
                      <a:prstClr val="black"/>
                      <a:schemeClr val="tx2">
                        <a:tint val="45000"/>
                        <a:satMod val="400000"/>
                      </a:schemeClr>
                    </a:duotone>
                    <a:lum bright="80000" contrast="-87000"/>
                    <a:extLst>
                      <a:ext uri="{28A0092B-C50C-407E-A947-70E740481C1C}">
                        <a14:useLocalDpi xmlns:a14="http://schemas.microsoft.com/office/drawing/2010/main" val="0"/>
                      </a:ext>
                    </a:extLst>
                  </a:blip>
                  <a:srcRect l="-1" t="19336" r="74425" b="40116"/>
                  <a:stretch/>
                </pic:blipFill>
                <pic:spPr>
                  <a:xfrm>
                    <a:off x="0" y="0"/>
                    <a:ext cx="3977005" cy="3271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891"/>
    <w:multiLevelType w:val="multilevel"/>
    <w:tmpl w:val="9BC6970E"/>
    <w:lvl w:ilvl="0">
      <w:start w:val="2"/>
      <w:numFmt w:val="decimal"/>
      <w:pStyle w:val="Numbering"/>
      <w:lvlText w:val="%1."/>
      <w:lvlJc w:val="left"/>
      <w:pPr>
        <w:ind w:left="720" w:firstLine="0"/>
      </w:pPr>
      <w:rPr>
        <w:rFonts w:hint="default"/>
      </w:rPr>
    </w:lvl>
    <w:lvl w:ilvl="1">
      <w:start w:val="1"/>
      <w:numFmt w:val="lowerLetter"/>
      <w:lvlText w:val="%2)"/>
      <w:lvlJc w:val="left"/>
      <w:pPr>
        <w:ind w:left="1361" w:hanging="358"/>
      </w:pPr>
      <w:rPr>
        <w:rFonts w:hint="default"/>
      </w:rPr>
    </w:lvl>
    <w:lvl w:ilvl="2">
      <w:start w:val="1"/>
      <w:numFmt w:val="lowerRoman"/>
      <w:lvlText w:val="%3)"/>
      <w:lvlJc w:val="left"/>
      <w:pPr>
        <w:ind w:left="1718" w:hanging="358"/>
      </w:pPr>
      <w:rPr>
        <w:rFonts w:hint="default"/>
      </w:rPr>
    </w:lvl>
    <w:lvl w:ilvl="3">
      <w:start w:val="1"/>
      <w:numFmt w:val="decimal"/>
      <w:lvlText w:val="(%4)"/>
      <w:lvlJc w:val="left"/>
      <w:pPr>
        <w:ind w:left="2075" w:hanging="358"/>
      </w:pPr>
      <w:rPr>
        <w:rFonts w:hint="default"/>
      </w:rPr>
    </w:lvl>
    <w:lvl w:ilvl="4">
      <w:start w:val="1"/>
      <w:numFmt w:val="lowerLetter"/>
      <w:lvlText w:val="(%5)"/>
      <w:lvlJc w:val="left"/>
      <w:pPr>
        <w:ind w:left="2432" w:hanging="358"/>
      </w:pPr>
      <w:rPr>
        <w:rFonts w:hint="default"/>
      </w:rPr>
    </w:lvl>
    <w:lvl w:ilvl="5">
      <w:start w:val="1"/>
      <w:numFmt w:val="lowerRoman"/>
      <w:lvlText w:val="(%6)"/>
      <w:lvlJc w:val="left"/>
      <w:pPr>
        <w:ind w:left="2789" w:hanging="358"/>
      </w:pPr>
      <w:rPr>
        <w:rFonts w:hint="default"/>
      </w:rPr>
    </w:lvl>
    <w:lvl w:ilvl="6">
      <w:start w:val="1"/>
      <w:numFmt w:val="decimal"/>
      <w:lvlText w:val="%7."/>
      <w:lvlJc w:val="left"/>
      <w:pPr>
        <w:ind w:left="3146" w:hanging="358"/>
      </w:pPr>
      <w:rPr>
        <w:rFonts w:hint="default"/>
      </w:rPr>
    </w:lvl>
    <w:lvl w:ilvl="7">
      <w:start w:val="1"/>
      <w:numFmt w:val="lowerLetter"/>
      <w:lvlText w:val="%8."/>
      <w:lvlJc w:val="left"/>
      <w:pPr>
        <w:ind w:left="3503" w:hanging="358"/>
      </w:pPr>
      <w:rPr>
        <w:rFonts w:hint="default"/>
      </w:rPr>
    </w:lvl>
    <w:lvl w:ilvl="8">
      <w:start w:val="1"/>
      <w:numFmt w:val="lowerRoman"/>
      <w:lvlText w:val="%9."/>
      <w:lvlJc w:val="left"/>
      <w:pPr>
        <w:ind w:left="3860" w:hanging="358"/>
      </w:pPr>
      <w:rPr>
        <w:rFonts w:hint="default"/>
      </w:rPr>
    </w:lvl>
  </w:abstractNum>
  <w:abstractNum w:abstractNumId="1" w15:restartNumberingAfterBreak="0">
    <w:nsid w:val="0B613CEE"/>
    <w:multiLevelType w:val="hybridMultilevel"/>
    <w:tmpl w:val="E5D0E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FD1A6A"/>
    <w:multiLevelType w:val="hybridMultilevel"/>
    <w:tmpl w:val="50369F82"/>
    <w:lvl w:ilvl="0" w:tplc="0F86E80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51332C"/>
    <w:multiLevelType w:val="hybridMultilevel"/>
    <w:tmpl w:val="633ED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A46DA1"/>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C3347"/>
    <w:multiLevelType w:val="multilevel"/>
    <w:tmpl w:val="B9E06BE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6" w15:restartNumberingAfterBreak="0">
    <w:nsid w:val="32407F5E"/>
    <w:multiLevelType w:val="hybridMultilevel"/>
    <w:tmpl w:val="0560879C"/>
    <w:lvl w:ilvl="0" w:tplc="F82A1D3E">
      <w:start w:val="1"/>
      <w:numFmt w:val="decimal"/>
      <w:lvlText w:val="%1."/>
      <w:lvlJc w:val="left"/>
      <w:pPr>
        <w:ind w:left="836" w:hanging="720"/>
      </w:pPr>
      <w:rPr>
        <w:rFonts w:ascii="Arial" w:eastAsia="Arial" w:hAnsi="Arial" w:cs="Arial" w:hint="default"/>
        <w:b/>
        <w:bCs/>
        <w:spacing w:val="0"/>
        <w:w w:val="102"/>
        <w:sz w:val="21"/>
        <w:szCs w:val="21"/>
      </w:rPr>
    </w:lvl>
    <w:lvl w:ilvl="1" w:tplc="5A8AB440">
      <w:start w:val="1"/>
      <w:numFmt w:val="lowerLetter"/>
      <w:lvlText w:val="(%2)"/>
      <w:lvlJc w:val="left"/>
      <w:pPr>
        <w:ind w:left="836" w:hanging="360"/>
      </w:pPr>
      <w:rPr>
        <w:rFonts w:ascii="Arial" w:eastAsia="Arial" w:hAnsi="Arial" w:cs="Arial" w:hint="default"/>
        <w:spacing w:val="0"/>
        <w:w w:val="102"/>
        <w:sz w:val="21"/>
        <w:szCs w:val="21"/>
      </w:rPr>
    </w:lvl>
    <w:lvl w:ilvl="2" w:tplc="6F0A34EE">
      <w:numFmt w:val="bullet"/>
      <w:lvlText w:val="•"/>
      <w:lvlJc w:val="left"/>
      <w:pPr>
        <w:ind w:left="2516" w:hanging="360"/>
      </w:pPr>
      <w:rPr>
        <w:rFonts w:hint="default"/>
      </w:rPr>
    </w:lvl>
    <w:lvl w:ilvl="3" w:tplc="0A582B8E">
      <w:numFmt w:val="bullet"/>
      <w:lvlText w:val="•"/>
      <w:lvlJc w:val="left"/>
      <w:pPr>
        <w:ind w:left="3354" w:hanging="360"/>
      </w:pPr>
      <w:rPr>
        <w:rFonts w:hint="default"/>
      </w:rPr>
    </w:lvl>
    <w:lvl w:ilvl="4" w:tplc="5442EC18">
      <w:numFmt w:val="bullet"/>
      <w:lvlText w:val="•"/>
      <w:lvlJc w:val="left"/>
      <w:pPr>
        <w:ind w:left="4192" w:hanging="360"/>
      </w:pPr>
      <w:rPr>
        <w:rFonts w:hint="default"/>
      </w:rPr>
    </w:lvl>
    <w:lvl w:ilvl="5" w:tplc="DF708B7E">
      <w:numFmt w:val="bullet"/>
      <w:lvlText w:val="•"/>
      <w:lvlJc w:val="left"/>
      <w:pPr>
        <w:ind w:left="5030" w:hanging="360"/>
      </w:pPr>
      <w:rPr>
        <w:rFonts w:hint="default"/>
      </w:rPr>
    </w:lvl>
    <w:lvl w:ilvl="6" w:tplc="F78A15C6">
      <w:numFmt w:val="bullet"/>
      <w:lvlText w:val="•"/>
      <w:lvlJc w:val="left"/>
      <w:pPr>
        <w:ind w:left="5868" w:hanging="360"/>
      </w:pPr>
      <w:rPr>
        <w:rFonts w:hint="default"/>
      </w:rPr>
    </w:lvl>
    <w:lvl w:ilvl="7" w:tplc="92D80694">
      <w:numFmt w:val="bullet"/>
      <w:lvlText w:val="•"/>
      <w:lvlJc w:val="left"/>
      <w:pPr>
        <w:ind w:left="6706" w:hanging="360"/>
      </w:pPr>
      <w:rPr>
        <w:rFonts w:hint="default"/>
      </w:rPr>
    </w:lvl>
    <w:lvl w:ilvl="8" w:tplc="AD60BA58">
      <w:numFmt w:val="bullet"/>
      <w:lvlText w:val="•"/>
      <w:lvlJc w:val="left"/>
      <w:pPr>
        <w:ind w:left="7544" w:hanging="360"/>
      </w:pPr>
      <w:rPr>
        <w:rFonts w:hint="default"/>
      </w:rPr>
    </w:lvl>
  </w:abstractNum>
  <w:abstractNum w:abstractNumId="7" w15:restartNumberingAfterBreak="0">
    <w:nsid w:val="46834881"/>
    <w:multiLevelType w:val="hybridMultilevel"/>
    <w:tmpl w:val="5BA8C034"/>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57B94"/>
    <w:multiLevelType w:val="hybridMultilevel"/>
    <w:tmpl w:val="C1F803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5FC59EF"/>
    <w:multiLevelType w:val="hybridMultilevel"/>
    <w:tmpl w:val="FB08091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CA7D6A"/>
    <w:multiLevelType w:val="hybridMultilevel"/>
    <w:tmpl w:val="3304B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6A2E76"/>
    <w:multiLevelType w:val="hybridMultilevel"/>
    <w:tmpl w:val="23642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0A4170F"/>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B57C9"/>
    <w:multiLevelType w:val="hybridMultilevel"/>
    <w:tmpl w:val="FF9461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3"/>
  </w:num>
  <w:num w:numId="4">
    <w:abstractNumId w:val="2"/>
  </w:num>
  <w:num w:numId="5">
    <w:abstractNumId w:val="9"/>
  </w:num>
  <w:num w:numId="6">
    <w:abstractNumId w:val="4"/>
  </w:num>
  <w:num w:numId="7">
    <w:abstractNumId w:val="7"/>
  </w:num>
  <w:num w:numId="8">
    <w:abstractNumId w:val="12"/>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zNTMyMLE3MDc0tjUyUdpeDU4uLM/DyQAsNaANHHeh4sAAAA"/>
  </w:docVars>
  <w:rsids>
    <w:rsidRoot w:val="00990700"/>
    <w:rsid w:val="00044851"/>
    <w:rsid w:val="00055E62"/>
    <w:rsid w:val="0007038C"/>
    <w:rsid w:val="0007471C"/>
    <w:rsid w:val="00082D5A"/>
    <w:rsid w:val="000B12B0"/>
    <w:rsid w:val="000E596D"/>
    <w:rsid w:val="001113E5"/>
    <w:rsid w:val="003052D3"/>
    <w:rsid w:val="0033599C"/>
    <w:rsid w:val="003550F9"/>
    <w:rsid w:val="00360111"/>
    <w:rsid w:val="004C0BBD"/>
    <w:rsid w:val="00583385"/>
    <w:rsid w:val="005968DE"/>
    <w:rsid w:val="006B30F5"/>
    <w:rsid w:val="00757ED7"/>
    <w:rsid w:val="00817724"/>
    <w:rsid w:val="00824417"/>
    <w:rsid w:val="008E714E"/>
    <w:rsid w:val="00990700"/>
    <w:rsid w:val="009A45E2"/>
    <w:rsid w:val="009B2441"/>
    <w:rsid w:val="009C4F3E"/>
    <w:rsid w:val="00A57F7B"/>
    <w:rsid w:val="00AF1145"/>
    <w:rsid w:val="00B14074"/>
    <w:rsid w:val="00B8579B"/>
    <w:rsid w:val="00C6325F"/>
    <w:rsid w:val="00C67DE5"/>
    <w:rsid w:val="00C83A66"/>
    <w:rsid w:val="00CA29DB"/>
    <w:rsid w:val="00CC0806"/>
    <w:rsid w:val="00DA5506"/>
    <w:rsid w:val="00DB4D4F"/>
    <w:rsid w:val="00EC10E6"/>
    <w:rsid w:val="00EE71D2"/>
    <w:rsid w:val="00F0268E"/>
    <w:rsid w:val="00F40EFE"/>
    <w:rsid w:val="00F43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41615"/>
  <w15:docId w15:val="{080C0250-5E62-40F9-813B-CAA2E0F73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14"/>
      <w:ind w:left="836" w:hanging="7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132"/>
      <w:ind w:left="83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03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038C"/>
    <w:rPr>
      <w:rFonts w:ascii="Times New Roman" w:eastAsia="Arial" w:hAnsi="Times New Roman" w:cs="Times New Roman"/>
      <w:sz w:val="18"/>
      <w:szCs w:val="18"/>
    </w:rPr>
  </w:style>
  <w:style w:type="table" w:styleId="TableGrid">
    <w:name w:val="Table Grid"/>
    <w:basedOn w:val="TableNormal"/>
    <w:uiPriority w:val="39"/>
    <w:rsid w:val="00070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79B"/>
    <w:pPr>
      <w:tabs>
        <w:tab w:val="center" w:pos="4680"/>
        <w:tab w:val="right" w:pos="9360"/>
      </w:tabs>
    </w:pPr>
  </w:style>
  <w:style w:type="character" w:customStyle="1" w:styleId="HeaderChar">
    <w:name w:val="Header Char"/>
    <w:basedOn w:val="DefaultParagraphFont"/>
    <w:link w:val="Header"/>
    <w:uiPriority w:val="99"/>
    <w:rsid w:val="00B8579B"/>
    <w:rPr>
      <w:rFonts w:ascii="Arial" w:eastAsia="Arial" w:hAnsi="Arial" w:cs="Arial"/>
    </w:rPr>
  </w:style>
  <w:style w:type="paragraph" w:styleId="Footer">
    <w:name w:val="footer"/>
    <w:basedOn w:val="Normal"/>
    <w:link w:val="FooterChar"/>
    <w:uiPriority w:val="99"/>
    <w:unhideWhenUsed/>
    <w:rsid w:val="00B8579B"/>
    <w:pPr>
      <w:tabs>
        <w:tab w:val="center" w:pos="4680"/>
        <w:tab w:val="right" w:pos="9360"/>
      </w:tabs>
    </w:pPr>
  </w:style>
  <w:style w:type="character" w:customStyle="1" w:styleId="FooterChar">
    <w:name w:val="Footer Char"/>
    <w:basedOn w:val="DefaultParagraphFont"/>
    <w:link w:val="Footer"/>
    <w:uiPriority w:val="99"/>
    <w:rsid w:val="00B8579B"/>
    <w:rPr>
      <w:rFonts w:ascii="Arial" w:eastAsia="Arial" w:hAnsi="Arial" w:cs="Arial"/>
    </w:rPr>
  </w:style>
  <w:style w:type="paragraph" w:customStyle="1" w:styleId="Numbering">
    <w:name w:val="Numbering"/>
    <w:basedOn w:val="Normal"/>
    <w:qFormat/>
    <w:rsid w:val="00C67DE5"/>
    <w:pPr>
      <w:widowControl/>
      <w:numPr>
        <w:numId w:val="2"/>
      </w:numPr>
      <w:autoSpaceDE/>
      <w:autoSpaceDN/>
      <w:spacing w:after="120"/>
    </w:pPr>
    <w:rPr>
      <w:rFonts w:eastAsia="Times New Roman"/>
      <w:b/>
      <w:color w:val="000000"/>
      <w:sz w:val="20"/>
      <w:szCs w:val="20"/>
      <w:lang w:val="en-AU"/>
    </w:rPr>
  </w:style>
  <w:style w:type="character" w:customStyle="1" w:styleId="BodyTextChar">
    <w:name w:val="Body Text Char"/>
    <w:basedOn w:val="DefaultParagraphFont"/>
    <w:link w:val="BodyText"/>
    <w:uiPriority w:val="1"/>
    <w:rsid w:val="00EE71D2"/>
    <w:rPr>
      <w:rFonts w:ascii="Arial" w:eastAsia="Arial" w:hAnsi="Arial" w:cs="Arial"/>
      <w:sz w:val="21"/>
      <w:szCs w:val="21"/>
    </w:rPr>
  </w:style>
  <w:style w:type="character" w:styleId="Hyperlink">
    <w:name w:val="Hyperlink"/>
    <w:basedOn w:val="DefaultParagraphFont"/>
    <w:uiPriority w:val="99"/>
    <w:unhideWhenUsed/>
    <w:rsid w:val="00EE71D2"/>
    <w:rPr>
      <w:color w:val="0000FF" w:themeColor="hyperlink"/>
      <w:u w:val="single"/>
    </w:rPr>
  </w:style>
  <w:style w:type="character" w:styleId="UnresolvedMention">
    <w:name w:val="Unresolved Mention"/>
    <w:basedOn w:val="DefaultParagraphFont"/>
    <w:uiPriority w:val="99"/>
    <w:semiHidden/>
    <w:unhideWhenUsed/>
    <w:rsid w:val="00EE7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CA4D-85AA-4AD1-8FD5-FA94EFFB1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ry Larkins</cp:lastModifiedBy>
  <cp:revision>11</cp:revision>
  <dcterms:created xsi:type="dcterms:W3CDTF">2020-01-10T09:14:00Z</dcterms:created>
  <dcterms:modified xsi:type="dcterms:W3CDTF">2020-02-21T00:55:00Z</dcterms:modified>
</cp:coreProperties>
</file>